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C30D7" w14:textId="737AC6BF" w:rsidR="008D2BEE" w:rsidRDefault="008D2BEE" w:rsidP="00423987">
      <w:pPr>
        <w:spacing w:before="60" w:after="60" w:line="240" w:lineRule="auto"/>
        <w:jc w:val="both"/>
        <w:rPr>
          <w:b/>
          <w:bCs/>
          <w:sz w:val="36"/>
          <w:szCs w:val="36"/>
        </w:rPr>
      </w:pPr>
    </w:p>
    <w:p w14:paraId="0F5A710A" w14:textId="48277CBB" w:rsidR="008D2BEE" w:rsidRPr="005F5330" w:rsidRDefault="00BB7567" w:rsidP="00B85CC5">
      <w:pPr>
        <w:spacing w:before="60" w:after="60" w:line="240" w:lineRule="auto"/>
        <w:jc w:val="center"/>
        <w:rPr>
          <w:rFonts w:cstheme="minorHAnsi"/>
          <w:b/>
          <w:bCs/>
          <w:color w:val="D14C2B"/>
          <w:sz w:val="36"/>
          <w:szCs w:val="36"/>
        </w:rPr>
      </w:pPr>
      <w:r w:rsidRPr="005F5330">
        <w:rPr>
          <w:rFonts w:cstheme="minorHAnsi"/>
          <w:b/>
          <w:bCs/>
          <w:color w:val="D14C2B"/>
          <w:sz w:val="36"/>
          <w:szCs w:val="36"/>
        </w:rPr>
        <w:t>TUTORIAL PROPOSAL TEMPLATE</w:t>
      </w:r>
    </w:p>
    <w:p w14:paraId="444B6EAC" w14:textId="4A49B899" w:rsidR="00474DD6" w:rsidRPr="004F351A" w:rsidRDefault="00474DD6" w:rsidP="004F351A">
      <w:pPr>
        <w:spacing w:before="120" w:after="120" w:line="240" w:lineRule="auto"/>
        <w:jc w:val="center"/>
        <w:rPr>
          <w:rFonts w:ascii="Arial" w:hAnsi="Arial" w:cs="Arial"/>
        </w:rPr>
      </w:pPr>
      <w:r w:rsidRPr="005F5330">
        <w:rPr>
          <w:rFonts w:ascii="Arial" w:hAnsi="Arial" w:cs="Arial"/>
          <w:b/>
          <w:bCs/>
          <w:color w:val="D14C2B"/>
        </w:rPr>
        <w:t xml:space="preserve">Format: </w:t>
      </w:r>
      <w:r w:rsidRPr="004F351A">
        <w:rPr>
          <w:rFonts w:cstheme="minorHAnsi"/>
        </w:rPr>
        <w:t>Maximum 5 pages. All pages are formatted to 8-1/2 by 11 inch or A4 paper with margins of one inch on every side. All texts use single space, and a font size of 11 or 12.</w:t>
      </w:r>
    </w:p>
    <w:p w14:paraId="0C3C59F6" w14:textId="109309F3" w:rsidR="00423987" w:rsidRPr="005F5330" w:rsidRDefault="002B1D30" w:rsidP="001D4ED2">
      <w:pPr>
        <w:spacing w:before="120" w:after="120" w:line="240" w:lineRule="auto"/>
        <w:jc w:val="both"/>
        <w:rPr>
          <w:rFonts w:ascii="Arial" w:hAnsi="Arial" w:cs="Arial"/>
          <w:b/>
          <w:bCs/>
          <w:color w:val="D14C2B"/>
          <w:sz w:val="28"/>
          <w:szCs w:val="28"/>
        </w:rPr>
      </w:pPr>
      <w:r w:rsidRPr="005F5330">
        <w:rPr>
          <w:rFonts w:ascii="Arial" w:hAnsi="Arial" w:cs="Arial"/>
          <w:b/>
          <w:bCs/>
          <w:color w:val="D14C2B"/>
          <w:sz w:val="28"/>
          <w:szCs w:val="28"/>
        </w:rPr>
        <w:t>Recommended Sections</w:t>
      </w:r>
      <w:r w:rsidR="004F351A" w:rsidRPr="005F5330">
        <w:rPr>
          <w:rFonts w:ascii="Arial" w:hAnsi="Arial" w:cs="Arial"/>
          <w:b/>
          <w:bCs/>
          <w:color w:val="D14C2B"/>
          <w:sz w:val="28"/>
          <w:szCs w:val="28"/>
        </w:rPr>
        <w:t>:</w:t>
      </w:r>
    </w:p>
    <w:p w14:paraId="1FD751F7" w14:textId="43F3D26D" w:rsidR="00B831D4" w:rsidRPr="005F5330" w:rsidRDefault="00DF7F03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D14C2B"/>
          <w:sz w:val="28"/>
          <w:szCs w:val="28"/>
        </w:rPr>
      </w:pPr>
      <w:r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 xml:space="preserve">1. </w:t>
      </w:r>
      <w:r w:rsidR="00695B55"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>Tutorial Title</w:t>
      </w:r>
    </w:p>
    <w:p w14:paraId="2270336B" w14:textId="13C82767" w:rsidR="00B831D4" w:rsidRPr="00B831D4" w:rsidRDefault="00B831D4" w:rsidP="001D4ED2">
      <w:pPr>
        <w:pStyle w:val="ListParagraph"/>
        <w:tabs>
          <w:tab w:val="center" w:pos="4860"/>
        </w:tabs>
        <w:spacing w:after="60" w:line="240" w:lineRule="auto"/>
        <w:ind w:left="0"/>
        <w:jc w:val="both"/>
        <w:rPr>
          <w:rFonts w:cstheme="minorHAnsi"/>
        </w:rPr>
      </w:pPr>
      <w:r w:rsidRPr="00B831D4">
        <w:rPr>
          <w:rFonts w:cstheme="minorHAnsi"/>
        </w:rPr>
        <w:t xml:space="preserve">Please insert the </w:t>
      </w:r>
      <w:r w:rsidR="008454B4">
        <w:rPr>
          <w:rFonts w:cstheme="minorHAnsi"/>
        </w:rPr>
        <w:t>tutorial</w:t>
      </w:r>
      <w:r w:rsidRPr="00B831D4">
        <w:rPr>
          <w:rFonts w:cstheme="minorHAnsi"/>
        </w:rPr>
        <w:t xml:space="preserve"> title.</w:t>
      </w:r>
    </w:p>
    <w:p w14:paraId="7C847E09" w14:textId="77777777" w:rsidR="002B1D30" w:rsidRDefault="002B1D30" w:rsidP="001D4ED2">
      <w:pPr>
        <w:pStyle w:val="ListParagraph"/>
        <w:tabs>
          <w:tab w:val="center" w:pos="4860"/>
        </w:tabs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28FD134B" w14:textId="2F4E407C" w:rsidR="00B831D4" w:rsidRPr="005F5330" w:rsidRDefault="00DF7F03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D14C2B"/>
          <w:sz w:val="28"/>
          <w:szCs w:val="28"/>
        </w:rPr>
      </w:pPr>
      <w:r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 xml:space="preserve">2. </w:t>
      </w:r>
      <w:r w:rsidR="008D74A4"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>Instructor Team</w:t>
      </w:r>
    </w:p>
    <w:p w14:paraId="0FD9F1CD" w14:textId="29A4C230" w:rsidR="00B831D4" w:rsidRPr="00B831D4" w:rsidRDefault="00B831D4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 w:rsidRPr="00B831D4">
        <w:rPr>
          <w:rFonts w:cstheme="minorHAnsi"/>
        </w:rPr>
        <w:t>Please insert the names, institutions, and emails of the chair and co-chairs</w:t>
      </w:r>
      <w:r w:rsidR="004B3C2B">
        <w:rPr>
          <w:rFonts w:cstheme="minorHAnsi"/>
        </w:rPr>
        <w:t xml:space="preserve"> (if any)</w:t>
      </w:r>
      <w:r w:rsidRPr="00B831D4">
        <w:rPr>
          <w:rFonts w:cstheme="minorHAnsi"/>
        </w:rPr>
        <w:t xml:space="preserve"> of the proposed </w:t>
      </w:r>
      <w:r w:rsidR="004B3C2B">
        <w:rPr>
          <w:rFonts w:cstheme="minorHAnsi"/>
        </w:rPr>
        <w:t>tutorial.</w:t>
      </w:r>
    </w:p>
    <w:p w14:paraId="249B991B" w14:textId="77777777" w:rsidR="002B1D30" w:rsidRDefault="002B1D30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13E17415" w14:textId="4FBD5657" w:rsidR="00B831D4" w:rsidRPr="005F5330" w:rsidRDefault="00DF7F03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D14C2B"/>
          <w:sz w:val="28"/>
          <w:szCs w:val="28"/>
        </w:rPr>
      </w:pPr>
      <w:r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 xml:space="preserve">3. </w:t>
      </w:r>
      <w:r w:rsidR="000B5DE0"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>Abstract</w:t>
      </w:r>
    </w:p>
    <w:p w14:paraId="4B2F00C7" w14:textId="6F5D38D1" w:rsidR="00B831D4" w:rsidRPr="00B831D4" w:rsidRDefault="000B5DE0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>
        <w:rPr>
          <w:rFonts w:cstheme="minorHAnsi"/>
        </w:rPr>
        <w:t>No more than 500 words. Accepted abstract</w:t>
      </w:r>
      <w:r w:rsidR="004D1BB7">
        <w:rPr>
          <w:rFonts w:cstheme="minorHAnsi"/>
        </w:rPr>
        <w:t>s</w:t>
      </w:r>
      <w:r>
        <w:rPr>
          <w:rFonts w:cstheme="minorHAnsi"/>
        </w:rPr>
        <w:t xml:space="preserve"> will be published through the conference website, program, and proceedings.</w:t>
      </w:r>
    </w:p>
    <w:p w14:paraId="653DA024" w14:textId="3F9EA127" w:rsidR="00B831D4" w:rsidRDefault="00B831D4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159DC137" w14:textId="7CE13E3B" w:rsidR="005C6C4F" w:rsidRPr="005F5330" w:rsidRDefault="005C6C4F" w:rsidP="005C6C4F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D14C2B"/>
          <w:sz w:val="28"/>
          <w:szCs w:val="28"/>
        </w:rPr>
      </w:pPr>
      <w:r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>4. Duration of Tutorial</w:t>
      </w:r>
    </w:p>
    <w:p w14:paraId="2584113C" w14:textId="570B4DC2" w:rsidR="005C6C4F" w:rsidRDefault="0040764F" w:rsidP="005C6C4F">
      <w:pPr>
        <w:rPr>
          <w:rFonts w:cstheme="minorHAnsi"/>
        </w:rPr>
      </w:pPr>
      <w:r>
        <w:rPr>
          <w:rFonts w:cstheme="minorHAnsi"/>
        </w:rPr>
        <w:t>Tutorials are 180 minutes in length excluding break times</w:t>
      </w:r>
      <w:r w:rsidR="005C6C4F" w:rsidRPr="00073FBE">
        <w:rPr>
          <w:rFonts w:cstheme="minorHAnsi"/>
        </w:rPr>
        <w:t>.</w:t>
      </w:r>
    </w:p>
    <w:p w14:paraId="1D2FC040" w14:textId="77777777" w:rsidR="00073FBE" w:rsidRPr="00073FBE" w:rsidRDefault="00073FBE" w:rsidP="00073FBE">
      <w:pPr>
        <w:spacing w:after="0"/>
        <w:rPr>
          <w:rFonts w:cstheme="minorHAnsi"/>
        </w:rPr>
      </w:pPr>
    </w:p>
    <w:p w14:paraId="054B9B34" w14:textId="0CE5345E" w:rsidR="00073FBE" w:rsidRPr="005F5330" w:rsidRDefault="00073FBE" w:rsidP="00073FBE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D14C2B"/>
          <w:sz w:val="28"/>
          <w:szCs w:val="28"/>
        </w:rPr>
      </w:pPr>
      <w:r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>5. Day</w:t>
      </w:r>
      <w:r w:rsidR="00172817"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>/Date</w:t>
      </w:r>
      <w:r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 xml:space="preserve"> of Tutorial</w:t>
      </w:r>
    </w:p>
    <w:p w14:paraId="35EE8BEC" w14:textId="0339A692" w:rsidR="002B1D30" w:rsidRDefault="00073FBE" w:rsidP="00073FBE">
      <w:pPr>
        <w:rPr>
          <w:rFonts w:cstheme="minorHAnsi"/>
        </w:rPr>
      </w:pPr>
      <w:r w:rsidRPr="00073FBE">
        <w:rPr>
          <w:rFonts w:cstheme="minorHAnsi"/>
        </w:rPr>
        <w:t xml:space="preserve">Indicate if the preferred </w:t>
      </w:r>
      <w:r>
        <w:rPr>
          <w:rFonts w:cstheme="minorHAnsi"/>
        </w:rPr>
        <w:t>presentation day is Sunday, Oct. 2</w:t>
      </w:r>
      <w:r w:rsidR="005F5330">
        <w:rPr>
          <w:rFonts w:cstheme="minorHAnsi"/>
        </w:rPr>
        <w:t>0</w:t>
      </w:r>
      <w:r>
        <w:rPr>
          <w:rFonts w:cstheme="minorHAnsi"/>
        </w:rPr>
        <w:t xml:space="preserve"> or Thursday afternoon, </w:t>
      </w:r>
      <w:r w:rsidR="005F5330">
        <w:rPr>
          <w:rFonts w:cstheme="minorHAnsi"/>
        </w:rPr>
        <w:t>Oct. 24</w:t>
      </w:r>
      <w:r>
        <w:rPr>
          <w:rFonts w:cstheme="minorHAnsi"/>
        </w:rPr>
        <w:t>.</w:t>
      </w:r>
    </w:p>
    <w:p w14:paraId="1E008E6B" w14:textId="77777777" w:rsidR="00073FBE" w:rsidRPr="00073FBE" w:rsidRDefault="00073FBE" w:rsidP="00073FBE">
      <w:pPr>
        <w:spacing w:after="0"/>
        <w:rPr>
          <w:rFonts w:cstheme="minorHAnsi"/>
        </w:rPr>
      </w:pPr>
    </w:p>
    <w:p w14:paraId="08357AB8" w14:textId="1B1C8D11" w:rsidR="00B831D4" w:rsidRPr="005F5330" w:rsidRDefault="00073FBE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D14C2B"/>
          <w:sz w:val="28"/>
          <w:szCs w:val="28"/>
        </w:rPr>
      </w:pPr>
      <w:r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>6</w:t>
      </w:r>
      <w:r w:rsidR="00DF7F03"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 xml:space="preserve">. </w:t>
      </w:r>
      <w:r w:rsidR="00EF7B06"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>Tutorial Outline</w:t>
      </w:r>
    </w:p>
    <w:p w14:paraId="673007D2" w14:textId="011E3E0F" w:rsidR="00B831D4" w:rsidRPr="00073FBE" w:rsidRDefault="00EF7B06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>
        <w:rPr>
          <w:rFonts w:cstheme="minorHAnsi"/>
        </w:rPr>
        <w:t>Outline shall define the topics and subtopics. Time allocation and instructor breakdown by topics is recommended.</w:t>
      </w:r>
    </w:p>
    <w:p w14:paraId="4CB85119" w14:textId="77777777" w:rsidR="002B1D30" w:rsidRPr="00AB5E3F" w:rsidRDefault="002B1D30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38A8E96B" w14:textId="42B5DA0A" w:rsidR="00B831D4" w:rsidRPr="005F5330" w:rsidRDefault="00073FBE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D14C2B"/>
          <w:sz w:val="28"/>
          <w:szCs w:val="28"/>
        </w:rPr>
      </w:pPr>
      <w:r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>7</w:t>
      </w:r>
      <w:r w:rsidR="00DF7F03"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 xml:space="preserve">. </w:t>
      </w:r>
      <w:r w:rsidR="007E1F35"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>Lecture Style and Requirements</w:t>
      </w:r>
    </w:p>
    <w:p w14:paraId="3CB5B92A" w14:textId="77777777" w:rsidR="000F7576" w:rsidRDefault="007E1F35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 w:rsidRPr="007E1F35">
        <w:rPr>
          <w:rFonts w:cstheme="minorHAnsi"/>
        </w:rPr>
        <w:t xml:space="preserve">Briefly </w:t>
      </w:r>
      <w:r>
        <w:rPr>
          <w:rFonts w:cstheme="minorHAnsi"/>
        </w:rPr>
        <w:t xml:space="preserve">describe the tutorial format, which may include traditional lecture, software/hardware </w:t>
      </w:r>
    </w:p>
    <w:p w14:paraId="6C63D8DE" w14:textId="2384E79A" w:rsidR="007E1F35" w:rsidRDefault="007E1F35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>
        <w:rPr>
          <w:rFonts w:cstheme="minorHAnsi"/>
        </w:rPr>
        <w:t>demonstration, interactive audience polls/quizzes, worksheets, discussion, etc. Note any equipment or space requirem</w:t>
      </w:r>
      <w:r w:rsidR="004D1BB7">
        <w:rPr>
          <w:rFonts w:cstheme="minorHAnsi"/>
        </w:rPr>
        <w:t>en</w:t>
      </w:r>
      <w:r>
        <w:rPr>
          <w:rFonts w:cstheme="minorHAnsi"/>
        </w:rPr>
        <w:t>ts beyond a laptop and projector. Also list the targeted audience and tutorial difficulty level, including any pre-requisite knowledge.</w:t>
      </w:r>
    </w:p>
    <w:p w14:paraId="68623582" w14:textId="77777777" w:rsidR="00034AE2" w:rsidRPr="005F5330" w:rsidRDefault="00034AE2" w:rsidP="001D4ED2">
      <w:pPr>
        <w:pStyle w:val="ListParagraph"/>
        <w:spacing w:after="60" w:line="240" w:lineRule="auto"/>
        <w:ind w:left="0"/>
        <w:jc w:val="both"/>
        <w:rPr>
          <w:rFonts w:cstheme="minorHAnsi"/>
          <w:color w:val="D14C2B"/>
          <w:sz w:val="28"/>
          <w:szCs w:val="28"/>
        </w:rPr>
      </w:pPr>
    </w:p>
    <w:p w14:paraId="6F6B89CC" w14:textId="59878FA7" w:rsidR="00B831D4" w:rsidRPr="005F5330" w:rsidRDefault="00073FBE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D14C2B"/>
          <w:sz w:val="28"/>
          <w:szCs w:val="28"/>
        </w:rPr>
      </w:pPr>
      <w:r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>8</w:t>
      </w:r>
      <w:r w:rsidR="00DF7F03"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 xml:space="preserve">. </w:t>
      </w:r>
      <w:r w:rsidR="00034AE2" w:rsidRPr="005F5330">
        <w:rPr>
          <w:rFonts w:ascii="Arial" w:eastAsia="Times New Roman" w:hAnsi="Arial" w:cs="Arial"/>
          <w:b/>
          <w:bCs/>
          <w:color w:val="D14C2B"/>
          <w:sz w:val="28"/>
          <w:szCs w:val="28"/>
        </w:rPr>
        <w:t>Instructor Biography</w:t>
      </w:r>
    </w:p>
    <w:p w14:paraId="3F1F8354" w14:textId="648944B8" w:rsidR="00195A1D" w:rsidRPr="00073FBE" w:rsidRDefault="00B831D4" w:rsidP="00073FBE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 w:rsidRPr="00B831D4">
        <w:rPr>
          <w:rFonts w:cstheme="minorHAnsi"/>
        </w:rPr>
        <w:t>Please insert the bios of the session organizers (&lt; 200 words for each organizer).</w:t>
      </w:r>
      <w:r w:rsidR="00D84D57">
        <w:rPr>
          <w:rFonts w:cstheme="minorHAnsi"/>
        </w:rPr>
        <w:t xml:space="preserve"> Each biography shall include the qualifications most relevant to the proposal. </w:t>
      </w:r>
      <w:r w:rsidR="004D1BB7">
        <w:rPr>
          <w:rFonts w:cstheme="minorHAnsi"/>
        </w:rPr>
        <w:t>Past</w:t>
      </w:r>
      <w:r w:rsidR="00D84D57">
        <w:rPr>
          <w:rFonts w:cstheme="minorHAnsi"/>
        </w:rPr>
        <w:t xml:space="preserve"> tutorial/teaching experience and outcome can be highlighted. External website link</w:t>
      </w:r>
      <w:r w:rsidR="004D1BB7">
        <w:rPr>
          <w:rFonts w:cstheme="minorHAnsi"/>
        </w:rPr>
        <w:t>s</w:t>
      </w:r>
      <w:r w:rsidR="00D84D57">
        <w:rPr>
          <w:rFonts w:cstheme="minorHAnsi"/>
        </w:rPr>
        <w:t xml:space="preserve"> can be included but may not be reviewed.</w:t>
      </w:r>
    </w:p>
    <w:sectPr w:rsidR="00195A1D" w:rsidRPr="00073FBE" w:rsidSect="00E72F63">
      <w:headerReference w:type="default" r:id="rId7"/>
      <w:pgSz w:w="12240" w:h="15840" w:code="1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D3B29" w14:textId="77777777" w:rsidR="00E72F63" w:rsidRDefault="00E72F63" w:rsidP="002B1D30">
      <w:pPr>
        <w:spacing w:after="0" w:line="240" w:lineRule="auto"/>
      </w:pPr>
      <w:r>
        <w:separator/>
      </w:r>
    </w:p>
  </w:endnote>
  <w:endnote w:type="continuationSeparator" w:id="0">
    <w:p w14:paraId="238E8787" w14:textId="77777777" w:rsidR="00E72F63" w:rsidRDefault="00E72F63" w:rsidP="002B1D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31274" w14:textId="77777777" w:rsidR="00E72F63" w:rsidRDefault="00E72F63" w:rsidP="002B1D30">
      <w:pPr>
        <w:spacing w:after="0" w:line="240" w:lineRule="auto"/>
      </w:pPr>
      <w:r>
        <w:separator/>
      </w:r>
    </w:p>
  </w:footnote>
  <w:footnote w:type="continuationSeparator" w:id="0">
    <w:p w14:paraId="0E50A285" w14:textId="77777777" w:rsidR="00E72F63" w:rsidRDefault="00E72F63" w:rsidP="002B1D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755AA" w14:textId="2D1C9A85" w:rsidR="002B1D30" w:rsidRDefault="002B1D30">
    <w:pPr>
      <w:pStyle w:val="Header"/>
    </w:pPr>
  </w:p>
  <w:p w14:paraId="3D60B7D5" w14:textId="42794636" w:rsidR="00B85CC5" w:rsidRDefault="00B85CC5">
    <w:pPr>
      <w:pStyle w:val="Header"/>
    </w:pPr>
    <w:r>
      <w:rPr>
        <w:b/>
        <w:bCs/>
        <w:noProof/>
        <w:sz w:val="36"/>
        <w:szCs w:val="36"/>
      </w:rPr>
      <w:drawing>
        <wp:inline distT="0" distB="0" distL="0" distR="0" wp14:anchorId="41876BAB" wp14:editId="1D6B0F1E">
          <wp:extent cx="6483985" cy="1051507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486" b="14930"/>
                  <a:stretch/>
                </pic:blipFill>
                <pic:spPr bwMode="auto">
                  <a:xfrm>
                    <a:off x="0" y="0"/>
                    <a:ext cx="6574449" cy="106617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A27D3"/>
    <w:multiLevelType w:val="hybridMultilevel"/>
    <w:tmpl w:val="E68C1534"/>
    <w:lvl w:ilvl="0" w:tplc="AAAAADC6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 w:hint="default"/>
        <w:color w:val="00B0F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19808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LY0sDC3NDWxNLJU0lEKTi0uzszPAykwrwUAMvL6/SwAAAA="/>
  </w:docVars>
  <w:rsids>
    <w:rsidRoot w:val="00B831D4"/>
    <w:rsid w:val="00034AE2"/>
    <w:rsid w:val="00073FBE"/>
    <w:rsid w:val="000B5DE0"/>
    <w:rsid w:val="000D1758"/>
    <w:rsid w:val="000E50FE"/>
    <w:rsid w:val="000F7576"/>
    <w:rsid w:val="00172817"/>
    <w:rsid w:val="00195A1D"/>
    <w:rsid w:val="001D4ED2"/>
    <w:rsid w:val="002627A8"/>
    <w:rsid w:val="00286117"/>
    <w:rsid w:val="002A5B0D"/>
    <w:rsid w:val="002A6943"/>
    <w:rsid w:val="002B1D30"/>
    <w:rsid w:val="00386E93"/>
    <w:rsid w:val="003D2B30"/>
    <w:rsid w:val="003E6B7B"/>
    <w:rsid w:val="004009B7"/>
    <w:rsid w:val="0040764F"/>
    <w:rsid w:val="00410D4C"/>
    <w:rsid w:val="00423987"/>
    <w:rsid w:val="00474DD6"/>
    <w:rsid w:val="004B3C2B"/>
    <w:rsid w:val="004D1BB7"/>
    <w:rsid w:val="004F351A"/>
    <w:rsid w:val="005B47E4"/>
    <w:rsid w:val="005C3732"/>
    <w:rsid w:val="005C6C4F"/>
    <w:rsid w:val="005F5330"/>
    <w:rsid w:val="005F7514"/>
    <w:rsid w:val="00617531"/>
    <w:rsid w:val="00622709"/>
    <w:rsid w:val="0067669A"/>
    <w:rsid w:val="00695B55"/>
    <w:rsid w:val="006D6DF1"/>
    <w:rsid w:val="006F34D5"/>
    <w:rsid w:val="00724D17"/>
    <w:rsid w:val="007E1F35"/>
    <w:rsid w:val="00814B6D"/>
    <w:rsid w:val="008454B4"/>
    <w:rsid w:val="00850AA8"/>
    <w:rsid w:val="008D2BEE"/>
    <w:rsid w:val="008D74A4"/>
    <w:rsid w:val="009433AA"/>
    <w:rsid w:val="009D5735"/>
    <w:rsid w:val="009F4948"/>
    <w:rsid w:val="00A64EE1"/>
    <w:rsid w:val="00AB4149"/>
    <w:rsid w:val="00AD58EC"/>
    <w:rsid w:val="00AD77E8"/>
    <w:rsid w:val="00AF5D1F"/>
    <w:rsid w:val="00B1084F"/>
    <w:rsid w:val="00B706A0"/>
    <w:rsid w:val="00B831D4"/>
    <w:rsid w:val="00B85CC5"/>
    <w:rsid w:val="00BB7567"/>
    <w:rsid w:val="00BE6B93"/>
    <w:rsid w:val="00C23AA1"/>
    <w:rsid w:val="00C3544B"/>
    <w:rsid w:val="00C577CB"/>
    <w:rsid w:val="00C81912"/>
    <w:rsid w:val="00CF0E46"/>
    <w:rsid w:val="00D84D57"/>
    <w:rsid w:val="00DB0BBD"/>
    <w:rsid w:val="00DF7F03"/>
    <w:rsid w:val="00E72F63"/>
    <w:rsid w:val="00E930FD"/>
    <w:rsid w:val="00EF1DA3"/>
    <w:rsid w:val="00EF510D"/>
    <w:rsid w:val="00EF7B06"/>
    <w:rsid w:val="00F56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79518"/>
  <w15:chartTrackingRefBased/>
  <w15:docId w15:val="{87623CF7-37E5-49B3-B399-3238F603E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1D4"/>
    <w:pPr>
      <w:ind w:left="720"/>
      <w:contextualSpacing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D30"/>
  </w:style>
  <w:style w:type="paragraph" w:styleId="Footer">
    <w:name w:val="footer"/>
    <w:basedOn w:val="Normal"/>
    <w:link w:val="Foot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D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nan Lu</dc:creator>
  <cp:keywords/>
  <dc:description/>
  <cp:lastModifiedBy>Laura Boggie</cp:lastModifiedBy>
  <cp:revision>3</cp:revision>
  <dcterms:created xsi:type="dcterms:W3CDTF">2023-12-19T18:25:00Z</dcterms:created>
  <dcterms:modified xsi:type="dcterms:W3CDTF">2024-02-08T15:01:00Z</dcterms:modified>
</cp:coreProperties>
</file>